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d095ca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d095ca7-e25e-11eb-b78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Q7DMAxC+4D//0t+4AGJdullkn2ou7ZLD8g2mAT9COJV3wBUd7H0Nwt+8Ix/v6ENhgLBZgV5iAeh+EdBe7GBh4BxC09I6ht28DqpoUls9M+U/mKB38iGMMEWjhbDestVqlyREk7GfJAHT4h6TevlFWB5PMTwmF/PoXJUXKoX9Oe01D49x/X6EkgsoTGvt52SYXRLMmP98XYwvlU91ouyq4ybr1rQs50g+vO4zedXNd4xufeYX3OL5GiKe65nIC0kw/KUD1tLHytQvWM9l7c22ldFzIb+eADhet3LeX7xUVS8eqxnh/lA/BTc2D/cvuBVrZwPaJnYq9b8j5njo8eF88FJzZ3cyS8eyHOE2eif1XLYGevF/J7d1xv6XC/vPu9+Ab2SbCxnGPS/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etwork has not worked since Sat morning. Zip code 30013. When will it</w:t>
      </w:r>
      <w:r>
        <w:t xml:space="preserve"> </w:t>
      </w:r>
      <w:r>
        <w:t xml:space="preserve">be up again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d095ca7-e25e-11eb-b78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d095ca7-e25e-11eb-b78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d095ca7-e25e-11eb-b78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d095ca7</dc:title>
  <dc:creator/>
  <cp:keywords/>
  <dcterms:created xsi:type="dcterms:W3CDTF">2026-05-03T09:25:14Z</dcterms:created>
  <dcterms:modified xsi:type="dcterms:W3CDTF">2026-05-03T0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